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:rsidTr="003D13BE">
        <w:tc>
          <w:tcPr>
            <w:tcW w:w="4644" w:type="dxa"/>
            <w:shd w:val="clear" w:color="auto" w:fill="auto"/>
          </w:tcPr>
          <w:p w:rsidR="006E250C" w:rsidRDefault="00FF40CF" w:rsidP="00B72E6B">
            <w:pPr>
              <w:spacing w:line="480" w:lineRule="auto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:rsidR="00FF40CF" w:rsidRPr="00A26B35" w:rsidRDefault="003D13BE" w:rsidP="00B72E6B">
            <w:pPr>
              <w:spacing w:line="480" w:lineRule="auto"/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  <w:r w:rsidR="00B72E6B" w:rsidRPr="007C0DF3">
              <w:rPr>
                <w:b/>
              </w:rPr>
              <w:t>Ειδίκευση</w:t>
            </w:r>
            <w:r w:rsidR="00B72E6B">
              <w:rPr>
                <w:b/>
              </w:rPr>
              <w:t>:</w:t>
            </w:r>
            <w:r w:rsidR="00B72E6B" w:rsidRPr="007C0DF3">
              <w:rPr>
                <w:b/>
              </w:rPr>
              <w:t xml:space="preserve"> </w:t>
            </w:r>
            <w:sdt>
              <w:sdtPr>
                <w:rPr>
                  <w:b/>
                </w:rPr>
                <w:alias w:val="Επιλέξτε Ειδίκευση"/>
                <w:tag w:val="Επιλέξτε Ειδίκευση"/>
                <w:id w:val="894396499"/>
                <w:placeholder>
                  <w:docPart w:val="8594B0A2444F48DBABF51A2EBB0D3A25"/>
                </w:placeholder>
                <w:showingPlcHdr/>
                <w:dropDownList>
                  <w:listItem w:value="Επιλέξτε Ειδίκευση"/>
                  <w:listItem w:displayText="«Φυσικές και Χημικές Μέθοδοι Διάγνωσης Φθοράς Υλικών Πολιτιστικής Κληρονομιάς»" w:value="«Φυσικές και Χημικές Μέθοδοι Διάγνωσης Φθοράς Υλικών Πολιτιστικής Κληρονομιάς»"/>
                  <w:listItem w:displayText="«Bιοανάλυση - Φαρμακευτική ανάλυση»" w:value="«Bιοανάλυση - Φαρμακευτική ανάλυση»"/>
                  <w:listItem w:displayText="«Έλεγχος και Διασφάλιση Ποιότητας Προϊόντων»" w:value="«Έλεγχος και Διασφάλιση Ποιότητας Προϊόντων»"/>
                  <w:listItem w:displayText="«Έλεγχος Ποιότητας και Διαχείριση Περιβάλλοντος»" w:value="«Έλεγχος Ποιότητας και Διαχείριση Περιβάλλοντος»"/>
                  <w:listItem w:displayText="«Επιστήμη και Τεχνολογία Ηλεκτροχημικών Συστημάτων» " w:value="«Επιστήμη και Τεχνολογία Ηλεκτροχημικών Συστημάτων» "/>
                  <w:listItem w:displayText="«Ανόργανες Ενώσεις, Υλικά και Εφαρμογές»" w:value="«Ανόργανες Ενώσεις, Υλικά και Εφαρμογές»"/>
                  <w:listItem w:displayText="«Οργανική Σύνθεση και Εφαρμογές» " w:value="«Οργανική Σύνθεση και Εφαρμογές» "/>
                  <w:listItem w:displayText="«Βιοχημεία»" w:value="«Βιοχημεία»"/>
                  <w:listItem w:displayText="«Χημική και Περιβαλλοντική Τεχνολογία»" w:value="«Χημική και Περιβαλλοντική Τεχνολογία»"/>
                  <w:listItem w:displayText="«Χημεία και Τεχνολογία Πολυμερών και Νανοσύνθετων Υλικών»" w:value="«Χημεία και Τεχνολογία Πολυμερών και Νανοσύνθετων Υλικών»"/>
                  <w:listItem w:displayText="«Χημεία, Τεχνολογία και Έλεγχος Τροφίμων και Ζωοτροφών»" w:value="«Χημεία, Τεχνολογία και Έλεγχος Τροφίμων και Ζωοτροφών»"/>
                  <w:listItem w:displayText="«Μοριακός Σχεδιασμός και Μοντελοποίηση»" w:value="«Μοριακός Σχεδιασμός και Μοντελοποίηση»"/>
                  <w:listItem w:displayText="«Χημική Εκπαίδευση και Τεχνολογίες Πληροφορικής και Επικοινωνίας»" w:value="«Χημική Εκπαίδευση και Τεχνολογίες Πληροφορικής και Επικοινωνίας»"/>
                </w:dropDownList>
              </w:sdtPr>
              <w:sdtContent>
                <w:r w:rsidR="00B72E6B" w:rsidRPr="007C0DF3">
                  <w:rPr>
                    <w:rStyle w:val="a5"/>
                    <w:b/>
                  </w:rPr>
                  <w:t>Επιλέξτε ένα στοιχείο.</w:t>
                </w:r>
              </w:sdtContent>
            </w:sdt>
            <w:r w:rsidR="00B72E6B">
              <w:t xml:space="preserve"> </w:t>
            </w:r>
            <w:r w:rsidR="00A26B35">
              <w:t>Ημερομηνία Εγγραφής: ……………………</w:t>
            </w:r>
          </w:p>
          <w:p w:rsidR="00E03609" w:rsidRPr="008E3CF6" w:rsidRDefault="00E03609" w:rsidP="00B72E6B">
            <w:pPr>
              <w:spacing w:line="480" w:lineRule="auto"/>
            </w:pPr>
          </w:p>
          <w:p w:rsidR="00FF40CF" w:rsidRDefault="00FF40CF" w:rsidP="00B72E6B">
            <w:pPr>
              <w:spacing w:line="48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8E3CF6">
              <w:t>Ε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:rsidR="00FF40CF" w:rsidRDefault="00FF40CF" w:rsidP="00B72E6B">
            <w:pPr>
              <w:spacing w:line="480" w:lineRule="auto"/>
            </w:pPr>
          </w:p>
          <w:p w:rsidR="0076042C" w:rsidRDefault="00FF40CF" w:rsidP="00B72E6B">
            <w:pPr>
              <w:spacing w:line="48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:rsidR="00FF40CF" w:rsidRPr="001B325C" w:rsidRDefault="00FF40CF" w:rsidP="00B72E6B">
            <w:pPr>
              <w:spacing w:line="48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:rsidR="00FF40CF" w:rsidRPr="001B325C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304F52" w:rsidRDefault="00304F52" w:rsidP="00A533EB">
            <w:pPr>
              <w:spacing w:line="360" w:lineRule="auto"/>
            </w:pPr>
          </w:p>
          <w:p w:rsidR="00D9750F" w:rsidRDefault="003D13BE" w:rsidP="003D13BE">
            <w:pPr>
              <w:spacing w:line="360" w:lineRule="auto"/>
              <w:jc w:val="center"/>
            </w:pPr>
            <w:r>
              <w:t>Έλαβα γνώση και συμφωνώ</w:t>
            </w:r>
          </w:p>
          <w:p w:rsidR="003D13BE" w:rsidRDefault="003D13BE" w:rsidP="003D13BE">
            <w:pPr>
              <w:spacing w:line="360" w:lineRule="auto"/>
              <w:jc w:val="center"/>
            </w:pPr>
            <w:r>
              <w:t>Ο/Η Επιβλέπων/</w:t>
            </w:r>
            <w:proofErr w:type="spellStart"/>
            <w:r>
              <w:t>ουσα</w:t>
            </w:r>
            <w:proofErr w:type="spellEnd"/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  <w:r>
              <w:t>……………………………….</w:t>
            </w:r>
          </w:p>
          <w:p w:rsidR="003D13BE" w:rsidRPr="003D13BE" w:rsidRDefault="003D13BE" w:rsidP="003D13B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3D13BE">
              <w:rPr>
                <w:sz w:val="18"/>
                <w:szCs w:val="18"/>
              </w:rPr>
              <w:t>(Ονοματεπώνυμο και Υπογραφή)</w:t>
            </w:r>
          </w:p>
          <w:p w:rsidR="00FF40CF" w:rsidRPr="00FF40CF" w:rsidRDefault="00FF40CF" w:rsidP="006E250C">
            <w:pPr>
              <w:spacing w:line="360" w:lineRule="auto"/>
            </w:pPr>
          </w:p>
        </w:tc>
        <w:tc>
          <w:tcPr>
            <w:tcW w:w="5274" w:type="dxa"/>
            <w:shd w:val="clear" w:color="auto" w:fill="auto"/>
          </w:tcPr>
          <w:p w:rsidR="00B72E6B" w:rsidRPr="00A533EB" w:rsidRDefault="00B72E6B" w:rsidP="00B72E6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:rsidR="00B72E6B" w:rsidRDefault="00B72E6B" w:rsidP="00B72E6B">
            <w:pPr>
              <w:spacing w:line="360" w:lineRule="auto"/>
            </w:pPr>
            <w:r>
              <w:t xml:space="preserve">Τη Συντονιστική Επιτροπή του  </w:t>
            </w:r>
          </w:p>
          <w:p w:rsidR="00B72E6B" w:rsidRPr="007C0DF3" w:rsidRDefault="00B72E6B" w:rsidP="00B72E6B">
            <w:pPr>
              <w:widowControl w:val="0"/>
              <w:tabs>
                <w:tab w:val="left" w:pos="1276"/>
                <w:tab w:val="left" w:pos="1980"/>
              </w:tabs>
              <w:spacing w:line="360" w:lineRule="auto"/>
              <w:rPr>
                <w:b/>
              </w:rPr>
            </w:pPr>
            <w:sdt>
              <w:sdtPr>
                <w:rPr>
                  <w:b/>
                </w:rPr>
                <w:alias w:val="Επιλέξτε ΠΜΣ"/>
                <w:tag w:val="Επιλέξτε ΠΜΣ"/>
                <w:id w:val="1968244088"/>
                <w:placeholder>
                  <w:docPart w:val="A3D07E30776F47E6B095C44179F7679D"/>
                </w:placeholder>
                <w:showingPlcHdr/>
                <w:dropDownList>
                  <w:listItem w:value="Επιλέξτε ΠΜΣ"/>
                  <w:listItem w:displayText="ΔΠΜΣ «Φυσικές και Χημικές Μέθοδοι Διάγνωσης Φθοράς Υλικών Πολιτιστικής Κληρονομιάς»" w:value="ΔΠΜΣ «Φυσικές και Χημικές Μέθοδοι Διάγνωσης Φθοράς Υλικών Πολιτιστικής Κληρονομιάς»"/>
                  <w:listItem w:displayText="ΠΜΣ «Έλεγχος Ποιότητας - Χημική Ανάλυση - Περιβάλλον»" w:value="ΠΜΣ «Έλεγχος Ποιότητας - Χημική Ανάλυση - Περιβάλλον»"/>
                  <w:listItem w:displayText="ΠΜΣ «Επιστήμη και Τεχνολογία Ηλεκτροχημικών Συστημάτων»  " w:value="ΠΜΣ «Επιστήμη και Τεχνολογία Ηλεκτροχημικών Συστημάτων»  "/>
                  <w:listItem w:displayText="ΠΜΣ «Συνθετική Χημεία, Βιοχημεία και Εφαρμογές»" w:value="ΠΜΣ «Συνθετική Χημεία, Βιοχημεία και Εφαρμογές»"/>
                  <w:listItem w:displayText="ΠΜΣ «Χημική Τεχνολογία και Βιομηχανικές Εφαρμογές»" w:value="ΠΜΣ «Χημική Τεχνολογία και Βιομηχανικές Εφαρμογές»"/>
                  <w:listItem w:displayText="ΠΜΣ «Μοριακός Σχεδιασμός και Μοντελοποίηση-Χημική Εκπαίδευση» " w:value="ΠΜΣ «Μοριακός Σχεδιασμός και Μοντελοποίηση-Χημική Εκπαίδευση» "/>
                </w:dropDownList>
              </w:sdtPr>
              <w:sdtContent>
                <w:r w:rsidRPr="007C0DF3">
                  <w:rPr>
                    <w:rStyle w:val="a5"/>
                    <w:b/>
                  </w:rPr>
                  <w:t>Επιλέξτε ένα στοιχείο.</w:t>
                </w:r>
              </w:sdtContent>
            </w:sdt>
            <w:r w:rsidRPr="007C0DF3">
              <w:rPr>
                <w:b/>
              </w:rPr>
              <w:t xml:space="preserve"> </w:t>
            </w:r>
          </w:p>
          <w:p w:rsidR="00B72E6B" w:rsidRDefault="00B72E6B" w:rsidP="00B72E6B">
            <w:pPr>
              <w:spacing w:line="360" w:lineRule="auto"/>
            </w:pPr>
            <w:r>
              <w:t xml:space="preserve">του Τμήματος </w:t>
            </w:r>
            <w:r w:rsidRPr="00A533EB">
              <w:rPr>
                <w:b/>
              </w:rPr>
              <w:t>Χημείας</w:t>
            </w:r>
            <w:r>
              <w:rPr>
                <w:b/>
              </w:rPr>
              <w:t xml:space="preserve"> </w:t>
            </w:r>
            <w:r>
              <w:t>του ΑΠΘ</w:t>
            </w:r>
          </w:p>
          <w:p w:rsidR="006E250C" w:rsidRDefault="006E250C" w:rsidP="006E250C">
            <w:pPr>
              <w:spacing w:line="360" w:lineRule="auto"/>
            </w:pPr>
          </w:p>
          <w:p w:rsidR="00B72E6B" w:rsidRDefault="0076042C" w:rsidP="00B72E6B">
            <w:pPr>
              <w:spacing w:line="360" w:lineRule="auto"/>
            </w:pPr>
            <w:r w:rsidRPr="0076042C">
              <w:rPr>
                <w:b/>
              </w:rPr>
              <w:t>Θέμα:</w:t>
            </w:r>
            <w:r>
              <w:t xml:space="preserve"> Παράταση χρόνου φοίτησης </w:t>
            </w:r>
          </w:p>
          <w:p w:rsidR="0076042C" w:rsidRDefault="0076042C" w:rsidP="006E250C">
            <w:pPr>
              <w:spacing w:line="360" w:lineRule="auto"/>
            </w:pPr>
          </w:p>
          <w:p w:rsidR="006E250C" w:rsidRDefault="00A46AFE" w:rsidP="003D13BE">
            <w:pPr>
              <w:spacing w:line="360" w:lineRule="auto"/>
              <w:jc w:val="both"/>
            </w:pPr>
            <w:r>
              <w:t xml:space="preserve">Παρακαλώ να μου χορηγήσετε </w:t>
            </w:r>
            <w:r w:rsidR="006E250C">
              <w:t xml:space="preserve">παράταση σπουδών για </w:t>
            </w:r>
            <w:r w:rsidR="008E3CF6">
              <w:t xml:space="preserve">το </w:t>
            </w:r>
            <w:r w:rsidR="0076042C">
              <w:t xml:space="preserve">διάστημα </w:t>
            </w:r>
            <w:r>
              <w:t>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>
              <w:t>…</w:t>
            </w:r>
            <w:r w:rsidR="005B77E5" w:rsidRPr="005B77E5">
              <w:t>.</w:t>
            </w:r>
            <w:r>
              <w:t>…</w:t>
            </w:r>
            <w:r w:rsidR="006E250C">
              <w:t>…</w:t>
            </w:r>
            <w:r>
              <w:t>…</w:t>
            </w:r>
            <w:r w:rsidR="0076042C">
              <w:t>…………</w:t>
            </w:r>
            <w:r>
              <w:t>.…</w:t>
            </w:r>
            <w:r w:rsidR="006E250C">
              <w:t xml:space="preserve"> λόγω</w:t>
            </w:r>
            <w:r w:rsidR="005B77E5" w:rsidRPr="005B77E5">
              <w:t xml:space="preserve"> </w:t>
            </w:r>
            <w:r w:rsidR="00BE7974">
              <w:t>..</w:t>
            </w:r>
            <w:r>
              <w:t>…………........</w:t>
            </w:r>
            <w:r w:rsidR="006E250C">
              <w:t>...........................</w:t>
            </w:r>
            <w:r>
              <w:t>......</w:t>
            </w:r>
            <w:r w:rsidR="0076042C">
              <w:t>..........</w:t>
            </w:r>
            <w:r>
              <w:t>.....</w:t>
            </w:r>
          </w:p>
          <w:p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3D13BE" w:rsidRDefault="003D13BE" w:rsidP="003D13BE">
            <w:pPr>
              <w:spacing w:line="360" w:lineRule="auto"/>
              <w:jc w:val="right"/>
            </w:pPr>
          </w:p>
          <w:p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:rsidR="006E250C" w:rsidRDefault="006E250C" w:rsidP="006E250C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:rsidR="003D13BE" w:rsidRDefault="003D13BE" w:rsidP="00A533EB">
            <w:pPr>
              <w:spacing w:line="360" w:lineRule="auto"/>
              <w:ind w:left="2556"/>
              <w:jc w:val="center"/>
            </w:pPr>
            <w:r>
              <w:t>Ο/Η Αιτών/</w:t>
            </w:r>
            <w:proofErr w:type="spellStart"/>
            <w:r>
              <w:t>ουσα</w:t>
            </w:r>
            <w:proofErr w:type="spellEnd"/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  <w:p w:rsidR="00CB6EC9" w:rsidRDefault="00CB6EC9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304F52" w:rsidRPr="005B77E5" w:rsidRDefault="00304F52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</w:tc>
      </w:tr>
    </w:tbl>
    <w:p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s7Q0MTA2Nza0NDFX0lEKTi0uzszPAykwrAUAO3TtjSwAAAA="/>
  </w:docVars>
  <w:rsids>
    <w:rsidRoot w:val="007B2EE8"/>
    <w:rsid w:val="00027881"/>
    <w:rsid w:val="00105410"/>
    <w:rsid w:val="0012429F"/>
    <w:rsid w:val="001B325C"/>
    <w:rsid w:val="001F3295"/>
    <w:rsid w:val="00251892"/>
    <w:rsid w:val="0027641F"/>
    <w:rsid w:val="00304F52"/>
    <w:rsid w:val="00311A44"/>
    <w:rsid w:val="003D13BE"/>
    <w:rsid w:val="00426700"/>
    <w:rsid w:val="005B77E5"/>
    <w:rsid w:val="005C4F4A"/>
    <w:rsid w:val="006C22E6"/>
    <w:rsid w:val="006D27E4"/>
    <w:rsid w:val="006E250C"/>
    <w:rsid w:val="0076042C"/>
    <w:rsid w:val="007B2EE8"/>
    <w:rsid w:val="008C4C6B"/>
    <w:rsid w:val="008E3CF6"/>
    <w:rsid w:val="008F41EA"/>
    <w:rsid w:val="00953456"/>
    <w:rsid w:val="00A01177"/>
    <w:rsid w:val="00A26B35"/>
    <w:rsid w:val="00A46AFE"/>
    <w:rsid w:val="00A514F7"/>
    <w:rsid w:val="00A533EB"/>
    <w:rsid w:val="00B25F8D"/>
    <w:rsid w:val="00B72E6B"/>
    <w:rsid w:val="00BA6C3D"/>
    <w:rsid w:val="00BE7974"/>
    <w:rsid w:val="00C120C9"/>
    <w:rsid w:val="00C50C85"/>
    <w:rsid w:val="00CB6EC9"/>
    <w:rsid w:val="00CC6B4C"/>
    <w:rsid w:val="00D476EE"/>
    <w:rsid w:val="00D9750F"/>
    <w:rsid w:val="00E03609"/>
    <w:rsid w:val="00E611E4"/>
    <w:rsid w:val="00EE4AED"/>
    <w:rsid w:val="00EF22BB"/>
    <w:rsid w:val="00F64356"/>
    <w:rsid w:val="00F9071E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  <w:style w:type="character" w:styleId="a5">
    <w:name w:val="Placeholder Text"/>
    <w:basedOn w:val="a0"/>
    <w:uiPriority w:val="99"/>
    <w:semiHidden/>
    <w:rsid w:val="00B72E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3D07E30776F47E6B095C44179F7679D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50F30365-F26C-4389-AE61-9FE39DBBCC4E}"/>
      </w:docPartPr>
      <w:docPartBody>
        <w:p w:rsidR="00000000" w:rsidRDefault="00016C62" w:rsidP="00016C62">
          <w:pPr>
            <w:pStyle w:val="A3D07E30776F47E6B095C44179F7679D"/>
          </w:pPr>
          <w:r w:rsidRPr="00D32219">
            <w:rPr>
              <w:rStyle w:val="a3"/>
              <w:rFonts w:ascii="Times New Roman" w:hAnsi="Times New Roman"/>
            </w:rPr>
            <w:t>Επιλέξτε ένα στοιχείο.</w:t>
          </w:r>
        </w:p>
      </w:docPartBody>
    </w:docPart>
    <w:docPart>
      <w:docPartPr>
        <w:name w:val="8594B0A2444F48DBABF51A2EBB0D3A25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D9F06B65-A21C-4358-A99F-FEFF3F9CA9C1}"/>
      </w:docPartPr>
      <w:docPartBody>
        <w:p w:rsidR="00000000" w:rsidRDefault="00016C62" w:rsidP="00016C62">
          <w:pPr>
            <w:pStyle w:val="8594B0A2444F48DBABF51A2EBB0D3A25"/>
          </w:pPr>
          <w:r w:rsidRPr="00775D29">
            <w:rPr>
              <w:rStyle w:val="a3"/>
            </w:rPr>
            <w:t>Επιλέξτε ένα στοιχεί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16C62"/>
    <w:rsid w:val="00016C62"/>
    <w:rsid w:val="00A2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16C62"/>
    <w:rPr>
      <w:color w:val="808080"/>
    </w:rPr>
  </w:style>
  <w:style w:type="paragraph" w:customStyle="1" w:styleId="A3D07E30776F47E6B095C44179F7679D">
    <w:name w:val="A3D07E30776F47E6B095C44179F7679D"/>
    <w:rsid w:val="00016C62"/>
  </w:style>
  <w:style w:type="paragraph" w:customStyle="1" w:styleId="8594B0A2444F48DBABF51A2EBB0D3A25">
    <w:name w:val="8594B0A2444F48DBABF51A2EBB0D3A25"/>
    <w:rsid w:val="00016C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Sofia Kornaraki</cp:lastModifiedBy>
  <cp:revision>2</cp:revision>
  <cp:lastPrinted>2015-12-02T10:57:00Z</cp:lastPrinted>
  <dcterms:created xsi:type="dcterms:W3CDTF">2022-05-30T05:17:00Z</dcterms:created>
  <dcterms:modified xsi:type="dcterms:W3CDTF">2022-05-30T05:17:00Z</dcterms:modified>
</cp:coreProperties>
</file>